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08C6441D" w:rsidR="00B45DA0" w:rsidRDefault="001A73C4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77DA59" wp14:editId="6EA6C011">
                <wp:simplePos x="0" y="0"/>
                <wp:positionH relativeFrom="page">
                  <wp:posOffset>460353</wp:posOffset>
                </wp:positionH>
                <wp:positionV relativeFrom="page">
                  <wp:posOffset>7756633</wp:posOffset>
                </wp:positionV>
                <wp:extent cx="6670040" cy="1431509"/>
                <wp:effectExtent l="0" t="0" r="0" b="0"/>
                <wp:wrapThrough wrapText="bothSides">
                  <wp:wrapPolygon edited="0">
                    <wp:start x="0" y="0"/>
                    <wp:lineTo x="0" y="7475"/>
                    <wp:lineTo x="3414" y="9583"/>
                    <wp:lineTo x="3414" y="21274"/>
                    <wp:lineTo x="21345" y="21274"/>
                    <wp:lineTo x="21427" y="383"/>
                    <wp:lineTo x="3002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431509"/>
                          <a:chOff x="0" y="342900"/>
                          <a:chExt cx="6670040" cy="1431509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0"/>
                            <a:ext cx="5678805" cy="14315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50D5DEBC" w:rsidR="00CF7831" w:rsidRPr="001A73C4" w:rsidRDefault="001A73C4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</w:pPr>
                              <w:r w:rsidRPr="00DD24DC"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>Etiquette 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K) Recognizes the established protocol for class activities. (1) Exhibits the established protocols for class activities without reminders. (2) Recognizes the role of rules and etiquette in teacher-designed physical activitie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3) Recognizes the role of rules and etiquette in physical activity with peer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4) Exhibits etiquette and adherence to rules in a variety of physical activities.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DD24D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(5) Critiques the etiquette involved in rules of various game activities. (6) Identifies the rules and etiquette for physical activities/games and dance activiti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6" style="position:absolute;margin-left:36.25pt;margin-top:610.75pt;width:525.2pt;height:112.7pt;z-index:251661312;mso-position-horizontal-relative:page;mso-position-vertical-relative:page;mso-width-relative:margin;mso-height-relative:margin" coordorigin=",3429" coordsize="66700,14315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">
                <v:shape id="Picture 18" o:spid="_x0000_s1027" type="#_x0000_t75" style="position:absolute;top:3689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left:9912;top:3429;width:56788;height:143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141611CA" w14:textId="50D5DEBC" w:rsidR="00CF7831" w:rsidRPr="001A73C4" w:rsidRDefault="001A73C4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</w:pPr>
                        <w:r w:rsidRPr="00DD24DC"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  <w:t>Etiquette 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K) Recognizes the established protocol for class activities. (1) Exhibits the established protocols for class activities without reminders. (2) Recognizes the role of rules and etiquette in teacher-designed physical activitie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3) Recognizes the role of rules and etiquette in physical activity with peer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4) Exhibits etiquette and adherence to rules in a variety of physical activities.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DD24DC">
                          <w:rPr>
                            <w:rFonts w:ascii="Arial" w:hAnsi="Arial"/>
                            <w:sz w:val="22"/>
                            <w:szCs w:val="22"/>
                          </w:rPr>
                          <w:t>(5) Critiques the etiquette involved in rules of various game activities. (6) Identifies the rules and etiquette for physical activities/games and dance activities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3B37F0" wp14:editId="48D3FDC5">
                <wp:simplePos x="0" y="0"/>
                <wp:positionH relativeFrom="column">
                  <wp:posOffset>281940</wp:posOffset>
                </wp:positionH>
                <wp:positionV relativeFrom="paragraph">
                  <wp:posOffset>4770120</wp:posOffset>
                </wp:positionV>
                <wp:extent cx="6858000" cy="1891665"/>
                <wp:effectExtent l="0" t="0" r="0" b="0"/>
                <wp:wrapThrough wrapText="bothSides">
                  <wp:wrapPolygon edited="0">
                    <wp:start x="200" y="145"/>
                    <wp:lineTo x="200" y="21317"/>
                    <wp:lineTo x="21360" y="21317"/>
                    <wp:lineTo x="21360" y="145"/>
                    <wp:lineTo x="200" y="145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1891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452A702" w14:textId="65D68B4C" w:rsidR="00036C82" w:rsidRPr="00036C82" w:rsidRDefault="00CF7831" w:rsidP="00036C8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 is the Grand Prize Game. The grand prize is the world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s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argest imaginary stuffed animal!</w:t>
                            </w:r>
                          </w:p>
                          <w:p w14:paraId="7F387B0A" w14:textId="3E236554" w:rsidR="00CF7831" w:rsidRPr="00036C82" w:rsidRDefault="00036C82" w:rsidP="00036C8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object of the game is to be the first player to toss each of the 6 balls on your side into each of the 6 buckets. You’ll compete head-to-head with the player on the opposite line.</w:t>
                            </w:r>
                          </w:p>
                          <w:p w14:paraId="4B723929" w14:textId="03760941" w:rsidR="00036C82" w:rsidRPr="001A73C4" w:rsidRDefault="00036C82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he start signal, begin by tossing 1 of the balls into 1 of the buckets. If you miss, retrieve the ball and try again. Do not interfere with your opponent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 toss. If you knock down your opponent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 toss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you’ll have to do 10 jumping jacks before tossing again. This will cost you valuable time.</w:t>
                            </w: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390CFED9" w:rsidR="00CF7831" w:rsidRPr="00036C82" w:rsidRDefault="00036C82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ping pong balls. As an added challenge, the balls must bounce on the floor before landing in a buck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9" type="#_x0000_t202" style="position:absolute;margin-left:22.2pt;margin-top:375.6pt;width:540pt;height:148.9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452A702" w14:textId="65D68B4C" w:rsidR="00036C82" w:rsidRPr="00036C82" w:rsidRDefault="00CF7831" w:rsidP="00036C8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>y is the Grand Prize Game. The grand prize is the world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’s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argest imaginary stuffed animal!</w:t>
                      </w:r>
                    </w:p>
                    <w:p w14:paraId="7F387B0A" w14:textId="3E236554" w:rsidR="00CF7831" w:rsidRPr="00036C82" w:rsidRDefault="00036C82" w:rsidP="00036C8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 object of the game is to be the first player to toss each of the 6 balls on your side into each of the 6 buckets. You’ll compete head-to-head with the player on the opposite line.</w:t>
                      </w:r>
                    </w:p>
                    <w:p w14:paraId="4B723929" w14:textId="03760941" w:rsidR="00036C82" w:rsidRPr="001A73C4" w:rsidRDefault="00036C82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 the start signal, begin by tossing 1 of the balls into 1 of the buckets. If you miss, retrieve the ball and try again. Do not interfere with your opponent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’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 toss. If you knock down your opponent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’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 toss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you’ll have to do 10 jumping jacks before tossing again. This will cost you valuable time.</w:t>
                      </w: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390CFED9" w:rsidR="00CF7831" w:rsidRPr="00036C82" w:rsidRDefault="00036C82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ping pong balls. As an added challenge, the balls must bounce on the floor before landing in a bucke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C964A" wp14:editId="59450D67">
                <wp:simplePos x="0" y="0"/>
                <wp:positionH relativeFrom="column">
                  <wp:posOffset>307340</wp:posOffset>
                </wp:positionH>
                <wp:positionV relativeFrom="paragraph">
                  <wp:posOffset>2481580</wp:posOffset>
                </wp:positionV>
                <wp:extent cx="3742055" cy="2251075"/>
                <wp:effectExtent l="0" t="0" r="0" b="0"/>
                <wp:wrapThrough wrapText="bothSides">
                  <wp:wrapPolygon edited="0">
                    <wp:start x="367" y="122"/>
                    <wp:lineTo x="367" y="21326"/>
                    <wp:lineTo x="21186" y="21326"/>
                    <wp:lineTo x="21186" y="122"/>
                    <wp:lineTo x="367" y="122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25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36CCCFC0" w:rsidR="00CF7831" w:rsidRPr="00F1777C" w:rsidRDefault="00036C82" w:rsidP="00EE445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2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lastic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ckets</w:t>
                            </w:r>
                          </w:p>
                          <w:p w14:paraId="6DB1DBB4" w14:textId="1F6D8E8F" w:rsidR="00CF7831" w:rsidRDefault="00036C82" w:rsidP="00EE445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2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lf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ll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ze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hiffle 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lls</w:t>
                            </w:r>
                          </w:p>
                          <w:p w14:paraId="40AA19F7" w14:textId="4902C3A3" w:rsidR="00036C82" w:rsidRDefault="00036C82" w:rsidP="00EE445F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2 low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file cones</w:t>
                            </w:r>
                          </w:p>
                          <w:p w14:paraId="5B46696C" w14:textId="77777777" w:rsidR="00CF7831" w:rsidRPr="00F13CB6" w:rsidRDefault="00CF7831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8612884" w14:textId="5C8A76A2" w:rsidR="00036C82" w:rsidRPr="00036C82" w:rsidRDefault="00036C82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2 parallel lines using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ow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file cones.</w:t>
                            </w:r>
                          </w:p>
                          <w:p w14:paraId="420CD193" w14:textId="225C3722" w:rsidR="00CF7831" w:rsidRPr="00C24A98" w:rsidRDefault="00036C82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ball at each cone.</w:t>
                            </w:r>
                          </w:p>
                          <w:p w14:paraId="7A526721" w14:textId="67E20AD5" w:rsidR="00036C82" w:rsidRPr="007C1C8F" w:rsidRDefault="00036C82" w:rsidP="00036C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bucket approximately 3’ from each cone. Th</w:t>
                            </w:r>
                            <w:r w:rsidR="00AB241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reate a center line of buckets in the middle of the cones.</w:t>
                            </w:r>
                          </w:p>
                          <w:p w14:paraId="228AA08D" w14:textId="4C1B63ED" w:rsidR="00AB2417" w:rsidRPr="00036C82" w:rsidRDefault="00AB2417" w:rsidP="00036C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Divide students into 2 equal groups, groups lined up on each sid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30" type="#_x0000_t202" style="position:absolute;margin-left:24.2pt;margin-top:195.4pt;width:294.65pt;height:17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36CCCFC0" w:rsidR="00CF7831" w:rsidRPr="00F1777C" w:rsidRDefault="00036C82" w:rsidP="00EE445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2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lastic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ckets</w:t>
                      </w:r>
                    </w:p>
                    <w:p w14:paraId="6DB1DBB4" w14:textId="1F6D8E8F" w:rsidR="00CF7831" w:rsidRDefault="00036C82" w:rsidP="00EE445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2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g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lf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ll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ze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hiffle 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lls</w:t>
                      </w:r>
                    </w:p>
                    <w:p w14:paraId="40AA19F7" w14:textId="4902C3A3" w:rsidR="00036C82" w:rsidRDefault="00036C82" w:rsidP="00EE445F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2 low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file cones</w:t>
                      </w:r>
                    </w:p>
                    <w:p w14:paraId="5B46696C" w14:textId="77777777" w:rsidR="00CF7831" w:rsidRPr="00F13CB6" w:rsidRDefault="00CF7831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8612884" w14:textId="5C8A76A2" w:rsidR="00036C82" w:rsidRPr="00036C82" w:rsidRDefault="00036C82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2 parallel lines using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ow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file cones.</w:t>
                      </w:r>
                    </w:p>
                    <w:p w14:paraId="420CD193" w14:textId="225C3722" w:rsidR="00CF7831" w:rsidRPr="00C24A98" w:rsidRDefault="00036C82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ball at each cone.</w:t>
                      </w:r>
                    </w:p>
                    <w:p w14:paraId="7A526721" w14:textId="67E20AD5" w:rsidR="00036C82" w:rsidRPr="007C1C8F" w:rsidRDefault="00036C82" w:rsidP="00036C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bucket approximately 3’ from each cone. Th</w:t>
                      </w:r>
                      <w:r w:rsidR="00AB2417">
                        <w:rPr>
                          <w:rFonts w:ascii="Arial" w:hAnsi="Arial"/>
                          <w:sz w:val="22"/>
                          <w:szCs w:val="22"/>
                        </w:rPr>
                        <w:t>e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reate a center line of buckets in the middle of the cones.</w:t>
                      </w:r>
                    </w:p>
                    <w:p w14:paraId="228AA08D" w14:textId="4C1B63ED" w:rsidR="00AB2417" w:rsidRPr="00036C82" w:rsidRDefault="00AB2417" w:rsidP="00036C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Divide students into 2 equal groups, groups lined up on each sid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17076">
        <w:rPr>
          <w:noProof/>
        </w:rPr>
        <w:drawing>
          <wp:anchor distT="0" distB="0" distL="114300" distR="114300" simplePos="0" relativeHeight="251664384" behindDoc="1" locked="0" layoutInCell="1" allowOverlap="1" wp14:anchorId="2F0E5982" wp14:editId="4B20D700">
            <wp:simplePos x="0" y="0"/>
            <wp:positionH relativeFrom="column">
              <wp:posOffset>4200525</wp:posOffset>
            </wp:positionH>
            <wp:positionV relativeFrom="paragraph">
              <wp:posOffset>216535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702FEF" wp14:editId="50267C18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587375"/>
                <wp:effectExtent l="0" t="0" r="0" b="0"/>
                <wp:wrapThrough wrapText="bothSides">
                  <wp:wrapPolygon edited="0">
                    <wp:start x="133" y="0"/>
                    <wp:lineTo x="133" y="20549"/>
                    <wp:lineTo x="21342" y="20549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587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2FED8AC3" w:rsidR="00FC3380" w:rsidRPr="00FC3380" w:rsidRDefault="00FC3380" w:rsidP="00EE445F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036C8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recognize and adhere to the rules and etiquette of the Grand Prize Ga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1" type="#_x0000_t202" style="position:absolute;margin-left:22.2pt;margin-top:82.7pt;width:325.9pt;height:46.2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" filled="f" stroked="f">
                <v:textbox>
                  <w:txbxContent>
                    <w:p w14:paraId="34E85F29" w14:textId="2FED8AC3" w:rsidR="00FC3380" w:rsidRPr="00FC3380" w:rsidRDefault="00FC3380" w:rsidP="00EE445F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036C8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recognize and adhere to the rules and etiquette of the Grand Prize Gam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A7BDF">
        <w:rPr>
          <w:noProof/>
        </w:rPr>
        <w:drawing>
          <wp:anchor distT="0" distB="0" distL="114300" distR="114300" simplePos="0" relativeHeight="251653120" behindDoc="0" locked="0" layoutInCell="1" allowOverlap="1" wp14:anchorId="6421BAAD" wp14:editId="7B782943">
            <wp:simplePos x="0" y="0"/>
            <wp:positionH relativeFrom="column">
              <wp:posOffset>274320</wp:posOffset>
            </wp:positionH>
            <wp:positionV relativeFrom="paragraph">
              <wp:posOffset>216154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7BDF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8AF5104" wp14:editId="43693EB7">
                <wp:simplePos x="0" y="0"/>
                <wp:positionH relativeFrom="column">
                  <wp:posOffset>274320</wp:posOffset>
                </wp:positionH>
                <wp:positionV relativeFrom="paragraph">
                  <wp:posOffset>2438357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567ACA" id="Straight Connector 230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92pt" to="278pt,19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651072" behindDoc="0" locked="0" layoutInCell="1" allowOverlap="1" wp14:anchorId="7C8B3178" wp14:editId="0E9D58D9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652096" behindDoc="0" locked="0" layoutInCell="1" allowOverlap="1" wp14:anchorId="285EE04B" wp14:editId="45664271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2A8871" wp14:editId="559A568E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7199F7" id="Straight Connector 228" o:spid="_x0000_s1026" style="position:absolute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DiG2y9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6F93272" wp14:editId="3797CCD8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802CE0" id="Straight Connector 229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NkWjTO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5AE6CE" wp14:editId="6FE787E5">
                <wp:simplePos x="0" y="0"/>
                <wp:positionH relativeFrom="margin">
                  <wp:align>center</wp:align>
                </wp:positionH>
                <wp:positionV relativeFrom="page">
                  <wp:posOffset>1207135</wp:posOffset>
                </wp:positionV>
                <wp:extent cx="2907792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7792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026FB5CC" w:rsidR="00CF7831" w:rsidRPr="00ED00BE" w:rsidRDefault="007335B6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GRAND PRIZE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2" type="#_x0000_t202" style="position:absolute;margin-left:0;margin-top:95.05pt;width:228.95pt;height:28.8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" filled="f" stroked="f">
                <v:textbox>
                  <w:txbxContent>
                    <w:p w14:paraId="113312CB" w14:textId="026FB5CC" w:rsidR="00CF7831" w:rsidRPr="00ED00BE" w:rsidRDefault="007335B6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GRAND PRIZE GAME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46E3C67F" w:rsidR="00794312" w:rsidRDefault="008F51CF" w:rsidP="004E7C8D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29EC8C6" wp14:editId="22F410A9">
                <wp:simplePos x="0" y="0"/>
                <wp:positionH relativeFrom="column">
                  <wp:posOffset>4617720</wp:posOffset>
                </wp:positionH>
                <wp:positionV relativeFrom="paragraph">
                  <wp:posOffset>1045845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33D64E" w14:textId="15BBEEA0" w:rsidR="00CF7831" w:rsidRPr="00036C82" w:rsidRDefault="00036C82" w:rsidP="00EE445F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ep with Opposite Foot</w:t>
                            </w:r>
                          </w:p>
                          <w:p w14:paraId="01A347D7" w14:textId="4BF54AC5" w:rsidR="00036C82" w:rsidRPr="00036C82" w:rsidRDefault="00036C82" w:rsidP="00EE445F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yes on Target</w:t>
                            </w:r>
                          </w:p>
                          <w:p w14:paraId="03443FD7" w14:textId="1B555073" w:rsidR="00CF7831" w:rsidRDefault="00036C82" w:rsidP="00EE445F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 Ball per Buc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33" type="#_x0000_t202" style="position:absolute;margin-left:363.6pt;margin-top:82.35pt;width:184.5pt;height:59.2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" filled="f" stroked="f">
                <v:textbox>
                  <w:txbxContent>
                    <w:p w14:paraId="4233D64E" w14:textId="15BBEEA0" w:rsidR="00CF7831" w:rsidRPr="00036C82" w:rsidRDefault="00036C82" w:rsidP="00EE445F">
                      <w:pPr>
                        <w:pStyle w:val="ListParagraph"/>
                        <w:numPr>
                          <w:ilvl w:val="0"/>
                          <w:numId w:val="42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ep with Opposite Foot</w:t>
                      </w:r>
                    </w:p>
                    <w:p w14:paraId="01A347D7" w14:textId="4BF54AC5" w:rsidR="00036C82" w:rsidRPr="00036C82" w:rsidRDefault="00036C82" w:rsidP="00EE445F">
                      <w:pPr>
                        <w:pStyle w:val="ListParagraph"/>
                        <w:numPr>
                          <w:ilvl w:val="0"/>
                          <w:numId w:val="42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yes on Target</w:t>
                      </w:r>
                    </w:p>
                    <w:p w14:paraId="03443FD7" w14:textId="1B555073" w:rsidR="00CF7831" w:rsidRDefault="00036C82" w:rsidP="00EE445F">
                      <w:pPr>
                        <w:pStyle w:val="ListParagraph"/>
                        <w:numPr>
                          <w:ilvl w:val="0"/>
                          <w:numId w:val="42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1 Ball per Bucke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C5F6E" w14:textId="77777777" w:rsidR="00752666" w:rsidRDefault="00752666" w:rsidP="00233FF0">
      <w:r>
        <w:separator/>
      </w:r>
    </w:p>
  </w:endnote>
  <w:endnote w:type="continuationSeparator" w:id="0">
    <w:p w14:paraId="4EB7D168" w14:textId="77777777" w:rsidR="00752666" w:rsidRDefault="00752666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44836894">
          <wp:simplePos x="0" y="0"/>
          <wp:positionH relativeFrom="margin">
            <wp:posOffset>275897</wp:posOffset>
          </wp:positionH>
          <wp:positionV relativeFrom="paragraph">
            <wp:posOffset>-91791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5C074" w14:textId="77777777" w:rsidR="00752666" w:rsidRDefault="00752666" w:rsidP="00233FF0">
      <w:r>
        <w:separator/>
      </w:r>
    </w:p>
  </w:footnote>
  <w:footnote w:type="continuationSeparator" w:id="0">
    <w:p w14:paraId="1D0CDF35" w14:textId="77777777" w:rsidR="00752666" w:rsidRDefault="00752666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02F59931">
          <wp:simplePos x="0" y="0"/>
          <wp:positionH relativeFrom="margin">
            <wp:posOffset>275897</wp:posOffset>
          </wp:positionH>
          <wp:positionV relativeFrom="paragraph">
            <wp:posOffset>21863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88" type="#_x0000_t75" style="width:176.3pt;height:176.3pt" o:bullet="t">
        <v:imagedata r:id="rId1" o:title="P-03-checkmark"/>
      </v:shape>
    </w:pict>
  </w:numPicBullet>
  <w:numPicBullet w:numPicBulletId="1">
    <w:pict>
      <v:shape id="_x0000_i1289" type="#_x0000_t75" style="width:316.8pt;height:316.8pt" o:bullet="t">
        <v:imagedata r:id="rId2" o:title="FieldDay_Bullet-01"/>
      </v:shape>
    </w:pict>
  </w:numPicBullet>
  <w:abstractNum w:abstractNumId="0" w15:restartNumberingAfterBreak="0">
    <w:nsid w:val="04BB3B42"/>
    <w:multiLevelType w:val="hybridMultilevel"/>
    <w:tmpl w:val="29BEA2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73C84"/>
    <w:multiLevelType w:val="hybridMultilevel"/>
    <w:tmpl w:val="EFAC1E2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33695"/>
    <w:multiLevelType w:val="hybridMultilevel"/>
    <w:tmpl w:val="83DC2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AA41DD"/>
    <w:multiLevelType w:val="hybridMultilevel"/>
    <w:tmpl w:val="D92ACE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BB56DA"/>
    <w:multiLevelType w:val="hybridMultilevel"/>
    <w:tmpl w:val="97A63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0"/>
  </w:num>
  <w:num w:numId="3">
    <w:abstractNumId w:val="13"/>
  </w:num>
  <w:num w:numId="4">
    <w:abstractNumId w:val="34"/>
  </w:num>
  <w:num w:numId="5">
    <w:abstractNumId w:val="12"/>
  </w:num>
  <w:num w:numId="6">
    <w:abstractNumId w:val="37"/>
  </w:num>
  <w:num w:numId="7">
    <w:abstractNumId w:val="39"/>
  </w:num>
  <w:num w:numId="8">
    <w:abstractNumId w:val="6"/>
  </w:num>
  <w:num w:numId="9">
    <w:abstractNumId w:val="7"/>
  </w:num>
  <w:num w:numId="10">
    <w:abstractNumId w:val="36"/>
  </w:num>
  <w:num w:numId="11">
    <w:abstractNumId w:val="3"/>
  </w:num>
  <w:num w:numId="12">
    <w:abstractNumId w:val="29"/>
  </w:num>
  <w:num w:numId="13">
    <w:abstractNumId w:val="4"/>
  </w:num>
  <w:num w:numId="14">
    <w:abstractNumId w:val="28"/>
  </w:num>
  <w:num w:numId="15">
    <w:abstractNumId w:val="40"/>
  </w:num>
  <w:num w:numId="16">
    <w:abstractNumId w:val="8"/>
  </w:num>
  <w:num w:numId="17">
    <w:abstractNumId w:val="31"/>
  </w:num>
  <w:num w:numId="18">
    <w:abstractNumId w:val="15"/>
  </w:num>
  <w:num w:numId="19">
    <w:abstractNumId w:val="21"/>
  </w:num>
  <w:num w:numId="20">
    <w:abstractNumId w:val="17"/>
  </w:num>
  <w:num w:numId="21">
    <w:abstractNumId w:val="33"/>
  </w:num>
  <w:num w:numId="22">
    <w:abstractNumId w:val="25"/>
  </w:num>
  <w:num w:numId="23">
    <w:abstractNumId w:val="38"/>
  </w:num>
  <w:num w:numId="24">
    <w:abstractNumId w:val="19"/>
  </w:num>
  <w:num w:numId="25">
    <w:abstractNumId w:val="41"/>
  </w:num>
  <w:num w:numId="26">
    <w:abstractNumId w:val="22"/>
  </w:num>
  <w:num w:numId="27">
    <w:abstractNumId w:val="26"/>
  </w:num>
  <w:num w:numId="28">
    <w:abstractNumId w:val="30"/>
  </w:num>
  <w:num w:numId="29">
    <w:abstractNumId w:val="2"/>
  </w:num>
  <w:num w:numId="30">
    <w:abstractNumId w:val="9"/>
  </w:num>
  <w:num w:numId="31">
    <w:abstractNumId w:val="1"/>
  </w:num>
  <w:num w:numId="32">
    <w:abstractNumId w:val="14"/>
  </w:num>
  <w:num w:numId="33">
    <w:abstractNumId w:val="32"/>
  </w:num>
  <w:num w:numId="34">
    <w:abstractNumId w:val="18"/>
  </w:num>
  <w:num w:numId="35">
    <w:abstractNumId w:val="24"/>
  </w:num>
  <w:num w:numId="36">
    <w:abstractNumId w:val="16"/>
  </w:num>
  <w:num w:numId="37">
    <w:abstractNumId w:val="35"/>
  </w:num>
  <w:num w:numId="38">
    <w:abstractNumId w:val="5"/>
  </w:num>
  <w:num w:numId="39">
    <w:abstractNumId w:val="23"/>
  </w:num>
  <w:num w:numId="40">
    <w:abstractNumId w:val="11"/>
  </w:num>
  <w:num w:numId="41">
    <w:abstractNumId w:val="20"/>
  </w:num>
  <w:num w:numId="42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LIwMjY1MzIwNjNU0lEKTi0uzszPAykwrAUAlLyxHCwAAAA="/>
  </w:docVars>
  <w:rsids>
    <w:rsidRoot w:val="00233FF0"/>
    <w:rsid w:val="00012409"/>
    <w:rsid w:val="00036C82"/>
    <w:rsid w:val="0009373C"/>
    <w:rsid w:val="000C0812"/>
    <w:rsid w:val="000C18FE"/>
    <w:rsid w:val="00124B81"/>
    <w:rsid w:val="00127ABE"/>
    <w:rsid w:val="00155F29"/>
    <w:rsid w:val="001855BE"/>
    <w:rsid w:val="001A4745"/>
    <w:rsid w:val="001A73C4"/>
    <w:rsid w:val="001C2CF8"/>
    <w:rsid w:val="001D0659"/>
    <w:rsid w:val="001D18DD"/>
    <w:rsid w:val="001E345B"/>
    <w:rsid w:val="00202E69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D732B"/>
    <w:rsid w:val="003E2289"/>
    <w:rsid w:val="004344F7"/>
    <w:rsid w:val="00437F5E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D1118"/>
    <w:rsid w:val="006F760E"/>
    <w:rsid w:val="00712670"/>
    <w:rsid w:val="00714ADE"/>
    <w:rsid w:val="007267AA"/>
    <w:rsid w:val="007335B6"/>
    <w:rsid w:val="00752666"/>
    <w:rsid w:val="00771866"/>
    <w:rsid w:val="007736EB"/>
    <w:rsid w:val="007753CC"/>
    <w:rsid w:val="00794312"/>
    <w:rsid w:val="007A4780"/>
    <w:rsid w:val="007B5586"/>
    <w:rsid w:val="007C1C8F"/>
    <w:rsid w:val="007C3E2F"/>
    <w:rsid w:val="007D2BA2"/>
    <w:rsid w:val="00862751"/>
    <w:rsid w:val="00881358"/>
    <w:rsid w:val="008901F1"/>
    <w:rsid w:val="00896D43"/>
    <w:rsid w:val="008B5867"/>
    <w:rsid w:val="008E4DC2"/>
    <w:rsid w:val="008E6A07"/>
    <w:rsid w:val="008F51CF"/>
    <w:rsid w:val="00900B5F"/>
    <w:rsid w:val="009179DC"/>
    <w:rsid w:val="00921521"/>
    <w:rsid w:val="009B23E8"/>
    <w:rsid w:val="009B3B7A"/>
    <w:rsid w:val="009C554A"/>
    <w:rsid w:val="00A013F6"/>
    <w:rsid w:val="00A63F85"/>
    <w:rsid w:val="00AA7BDF"/>
    <w:rsid w:val="00AB2417"/>
    <w:rsid w:val="00AC0D2B"/>
    <w:rsid w:val="00AD187D"/>
    <w:rsid w:val="00B114B7"/>
    <w:rsid w:val="00B45DA0"/>
    <w:rsid w:val="00B50B1A"/>
    <w:rsid w:val="00B55E54"/>
    <w:rsid w:val="00B709B2"/>
    <w:rsid w:val="00BA70AB"/>
    <w:rsid w:val="00BB0D38"/>
    <w:rsid w:val="00BB4621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F6436"/>
    <w:rsid w:val="00CF7831"/>
    <w:rsid w:val="00D024FC"/>
    <w:rsid w:val="00D46EDE"/>
    <w:rsid w:val="00D74ECB"/>
    <w:rsid w:val="00D76DD3"/>
    <w:rsid w:val="00DE69CB"/>
    <w:rsid w:val="00E041A0"/>
    <w:rsid w:val="00E108E7"/>
    <w:rsid w:val="00E17076"/>
    <w:rsid w:val="00E27DE1"/>
    <w:rsid w:val="00E335F8"/>
    <w:rsid w:val="00E80D95"/>
    <w:rsid w:val="00E80F5F"/>
    <w:rsid w:val="00ED00BE"/>
    <w:rsid w:val="00EE445F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456C24-5A88-BE47-9ED9-336E789A8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8</cp:revision>
  <cp:lastPrinted>2015-01-22T20:49:00Z</cp:lastPrinted>
  <dcterms:created xsi:type="dcterms:W3CDTF">2018-04-28T09:04:00Z</dcterms:created>
  <dcterms:modified xsi:type="dcterms:W3CDTF">2022-03-27T14:26:00Z</dcterms:modified>
</cp:coreProperties>
</file>